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6B28EFF5" w:rsidR="00A371BD" w:rsidRDefault="001153D7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rmington Country Club</w:t>
      </w:r>
    </w:p>
    <w:p w14:paraId="5F07A175" w14:textId="20C5C78F" w:rsidR="00A371BD" w:rsidRPr="000F7247" w:rsidRDefault="00223356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ptember 15</w:t>
      </w:r>
      <w:r w:rsidR="00B85E02">
        <w:rPr>
          <w:rFonts w:ascii="Times New Roman" w:hAnsi="Times New Roman" w:cs="Times New Roman"/>
        </w:rPr>
        <w:t>, 2021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23D65380" w14:textId="7D4FD9DB" w:rsidR="006B765E" w:rsidRDefault="005854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ger Higgins, Ben Horne,</w:t>
      </w:r>
      <w:r w:rsidR="00B85E02">
        <w:rPr>
          <w:rFonts w:ascii="Times New Roman" w:hAnsi="Times New Roman" w:cs="Times New Roman"/>
        </w:rPr>
        <w:t xml:space="preserve"> Sam Caughron,</w:t>
      </w:r>
      <w:r>
        <w:rPr>
          <w:rFonts w:ascii="Times New Roman" w:hAnsi="Times New Roman" w:cs="Times New Roman"/>
        </w:rPr>
        <w:t xml:space="preserve"> </w:t>
      </w:r>
      <w:r w:rsidR="005B418D">
        <w:rPr>
          <w:rFonts w:ascii="Times New Roman" w:hAnsi="Times New Roman" w:cs="Times New Roman"/>
        </w:rPr>
        <w:t xml:space="preserve">Thomas Markham, </w:t>
      </w:r>
      <w:r>
        <w:rPr>
          <w:rFonts w:ascii="Times New Roman" w:hAnsi="Times New Roman" w:cs="Times New Roman"/>
        </w:rPr>
        <w:t xml:space="preserve">Amy Hart, </w:t>
      </w:r>
      <w:r w:rsidR="005B418D">
        <w:rPr>
          <w:rFonts w:ascii="Times New Roman" w:hAnsi="Times New Roman" w:cs="Times New Roman"/>
        </w:rPr>
        <w:t>Susan Evans,</w:t>
      </w:r>
      <w:r w:rsidR="00B85E02">
        <w:rPr>
          <w:rFonts w:ascii="Times New Roman" w:hAnsi="Times New Roman" w:cs="Times New Roman"/>
        </w:rPr>
        <w:t xml:space="preserve"> </w:t>
      </w:r>
      <w:r w:rsidR="005B418D">
        <w:rPr>
          <w:rFonts w:ascii="Times New Roman" w:hAnsi="Times New Roman" w:cs="Times New Roman"/>
        </w:rPr>
        <w:t>Eddie Karoliussen</w:t>
      </w:r>
      <w:r w:rsidR="00B85E02">
        <w:rPr>
          <w:rFonts w:ascii="Times New Roman" w:hAnsi="Times New Roman" w:cs="Times New Roman"/>
        </w:rPr>
        <w:t xml:space="preserve">, </w:t>
      </w:r>
      <w:r w:rsidR="00223356">
        <w:rPr>
          <w:rFonts w:ascii="Times New Roman" w:hAnsi="Times New Roman" w:cs="Times New Roman"/>
        </w:rPr>
        <w:t xml:space="preserve">Jamie White, </w:t>
      </w:r>
      <w:r w:rsidR="00B85E02">
        <w:rPr>
          <w:rFonts w:ascii="Times New Roman" w:hAnsi="Times New Roman" w:cs="Times New Roman"/>
        </w:rPr>
        <w:t>Bruce Woodzell</w:t>
      </w:r>
    </w:p>
    <w:p w14:paraId="5268E8E1" w14:textId="266D3B17" w:rsidR="005B418D" w:rsidRPr="000F7247" w:rsidRDefault="005B418D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24A2D106" w:rsidR="006B765E" w:rsidRPr="00A371BD" w:rsidRDefault="00D935B9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President Aimee Andrews’ absence, </w:t>
      </w:r>
      <w:r w:rsidR="00223356">
        <w:rPr>
          <w:rFonts w:ascii="Times New Roman" w:hAnsi="Times New Roman" w:cs="Times New Roman"/>
        </w:rPr>
        <w:t>Roger Higgins</w:t>
      </w:r>
      <w:r w:rsidR="00F553CC">
        <w:rPr>
          <w:rFonts w:ascii="Times New Roman" w:hAnsi="Times New Roman" w:cs="Times New Roman"/>
        </w:rPr>
        <w:t>,</w:t>
      </w:r>
      <w:r w:rsidR="006908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esident-Elect</w:t>
      </w:r>
      <w:r w:rsidR="00A371BD">
        <w:rPr>
          <w:rFonts w:ascii="Times New Roman" w:hAnsi="Times New Roman" w:cs="Times New Roman"/>
        </w:rPr>
        <w:t>,</w:t>
      </w:r>
      <w:r w:rsidR="00A371BD" w:rsidRPr="00A371BD">
        <w:rPr>
          <w:rFonts w:ascii="Times New Roman" w:hAnsi="Times New Roman" w:cs="Times New Roman"/>
        </w:rPr>
        <w:t xml:space="preserve"> welcomed everyone and called the meeting to order at </w:t>
      </w:r>
      <w:r w:rsidR="00AD37B1">
        <w:rPr>
          <w:rFonts w:ascii="Times New Roman" w:hAnsi="Times New Roman" w:cs="Times New Roman"/>
        </w:rPr>
        <w:t>8:</w:t>
      </w:r>
      <w:r w:rsidR="00B85E02">
        <w:rPr>
          <w:rFonts w:ascii="Times New Roman" w:hAnsi="Times New Roman" w:cs="Times New Roman"/>
        </w:rPr>
        <w:t>2</w:t>
      </w:r>
      <w:r w:rsidR="00223356">
        <w:rPr>
          <w:rFonts w:ascii="Times New Roman" w:hAnsi="Times New Roman" w:cs="Times New Roman"/>
        </w:rPr>
        <w:t>5</w:t>
      </w:r>
      <w:r w:rsidR="00AD37B1">
        <w:rPr>
          <w:rFonts w:ascii="Times New Roman" w:hAnsi="Times New Roman" w:cs="Times New Roman"/>
        </w:rPr>
        <w:t>am</w:t>
      </w:r>
      <w:r w:rsidR="00A371BD" w:rsidRPr="00A371BD">
        <w:rPr>
          <w:rFonts w:ascii="Times New Roman" w:hAnsi="Times New Roman" w:cs="Times New Roman"/>
        </w:rPr>
        <w:t>.</w:t>
      </w:r>
    </w:p>
    <w:p w14:paraId="523F7B14" w14:textId="77777777" w:rsidR="00B85E02" w:rsidRDefault="00B85E02" w:rsidP="00B85E02">
      <w:pPr>
        <w:rPr>
          <w:rFonts w:ascii="Times New Roman" w:hAnsi="Times New Roman" w:cs="Times New Roman"/>
          <w:b/>
          <w:bCs/>
        </w:rPr>
      </w:pPr>
    </w:p>
    <w:p w14:paraId="162C6639" w14:textId="2791DE12" w:rsidR="00B85E02" w:rsidRPr="00A371BD" w:rsidRDefault="00B85E02" w:rsidP="00B85E0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Meeting Minutes</w:t>
      </w:r>
    </w:p>
    <w:p w14:paraId="2282A7CC" w14:textId="405A5600" w:rsidR="00634CD4" w:rsidRDefault="00634CD4" w:rsidP="00000F2A">
      <w:pPr>
        <w:rPr>
          <w:rFonts w:ascii="Times New Roman" w:hAnsi="Times New Roman" w:cs="Times New Roman"/>
        </w:rPr>
      </w:pPr>
    </w:p>
    <w:p w14:paraId="1D760448" w14:textId="6880C1A9" w:rsidR="00B85E02" w:rsidRPr="00C80AC4" w:rsidRDefault="00B85E02" w:rsidP="00B85E02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Sam Caughron moves to accept the minutes from </w:t>
      </w:r>
      <w:r w:rsidR="00223356">
        <w:rPr>
          <w:rFonts w:ascii="Times New Roman" w:hAnsi="Times New Roman" w:cs="Times New Roman"/>
          <w:i/>
          <w:iCs/>
        </w:rPr>
        <w:t xml:space="preserve">August 18 </w:t>
      </w:r>
      <w:r>
        <w:rPr>
          <w:rFonts w:ascii="Times New Roman" w:hAnsi="Times New Roman" w:cs="Times New Roman"/>
          <w:i/>
          <w:iCs/>
        </w:rPr>
        <w:t xml:space="preserve">meeting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 w:rsidR="00223356">
        <w:rPr>
          <w:rFonts w:ascii="Times New Roman" w:hAnsi="Times New Roman" w:cs="Times New Roman"/>
          <w:i/>
          <w:iCs/>
        </w:rPr>
        <w:t>Susan Evans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64A207CD" w14:textId="77777777" w:rsidR="00B85E02" w:rsidRDefault="00B85E02" w:rsidP="00000F2A">
      <w:pPr>
        <w:rPr>
          <w:rFonts w:ascii="Times New Roman" w:hAnsi="Times New Roman" w:cs="Times New Roman"/>
        </w:rPr>
      </w:pPr>
    </w:p>
    <w:p w14:paraId="5728C404" w14:textId="77777777" w:rsidR="00E37D16" w:rsidRPr="00C579C6" w:rsidRDefault="00E37D16" w:rsidP="00E37D1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51F4BCA5" w14:textId="269DDD60" w:rsidR="00E37D16" w:rsidRDefault="00B85E02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m Caughron</w:t>
      </w:r>
      <w:r w:rsidR="00E37D16">
        <w:rPr>
          <w:rFonts w:ascii="Times New Roman" w:hAnsi="Times New Roman" w:cs="Times New Roman"/>
        </w:rPr>
        <w:t xml:space="preserve">, Treasurer, </w:t>
      </w:r>
      <w:r w:rsidR="000F09D3">
        <w:rPr>
          <w:rFonts w:ascii="Times New Roman" w:hAnsi="Times New Roman" w:cs="Times New Roman"/>
        </w:rPr>
        <w:t>gave an update on the financial situation</w:t>
      </w:r>
      <w:r w:rsidR="00E37D16">
        <w:rPr>
          <w:rFonts w:ascii="Times New Roman" w:hAnsi="Times New Roman" w:cs="Times New Roman"/>
        </w:rPr>
        <w:t>.</w:t>
      </w:r>
    </w:p>
    <w:p w14:paraId="017B809C" w14:textId="1714A6C3" w:rsidR="00E37D16" w:rsidRDefault="00E37D16" w:rsidP="00E37D16">
      <w:pPr>
        <w:rPr>
          <w:rFonts w:ascii="Times New Roman" w:hAnsi="Times New Roman" w:cs="Times New Roman"/>
        </w:rPr>
      </w:pPr>
    </w:p>
    <w:p w14:paraId="0601F299" w14:textId="38338116" w:rsidR="00857731" w:rsidRDefault="00EB6A9E" w:rsidP="00B85E02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CF Draw-Down: </w:t>
      </w:r>
      <w:r w:rsidR="00857731">
        <w:rPr>
          <w:rFonts w:ascii="Times New Roman" w:hAnsi="Times New Roman" w:cs="Times New Roman"/>
        </w:rPr>
        <w:t xml:space="preserve">The CACF notified us that the draw-down calculation we use, based on a 16-month average of our account balance, is out of step with the norm used by most organizations, which is a 36-month average. The </w:t>
      </w:r>
      <w:r w:rsidR="00FF08CD">
        <w:rPr>
          <w:rFonts w:ascii="Times New Roman" w:hAnsi="Times New Roman" w:cs="Times New Roman"/>
        </w:rPr>
        <w:t>longer period smooths out fluctuations in the market value of the account. CACF recommends using the 36-month period.</w:t>
      </w:r>
    </w:p>
    <w:p w14:paraId="1E7A081A" w14:textId="77777777" w:rsidR="00FF08CD" w:rsidRDefault="00FF08CD" w:rsidP="00FF08CD">
      <w:pPr>
        <w:pStyle w:val="ListParagraph"/>
        <w:ind w:left="1440"/>
        <w:rPr>
          <w:rFonts w:ascii="Times New Roman" w:hAnsi="Times New Roman" w:cs="Times New Roman"/>
        </w:rPr>
      </w:pPr>
    </w:p>
    <w:p w14:paraId="6D08BDEE" w14:textId="692B6B3A" w:rsidR="00EB6A9E" w:rsidRPr="00C80AC4" w:rsidRDefault="00EB6A9E" w:rsidP="00EB6A9E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Sam Caughron moves to instruct CACF to change our draw-down calculation to a 36-month average basis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>
        <w:rPr>
          <w:rFonts w:ascii="Times New Roman" w:hAnsi="Times New Roman" w:cs="Times New Roman"/>
          <w:i/>
          <w:iCs/>
        </w:rPr>
        <w:t>Amy Hart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14BE3A2C" w14:textId="3755C3AB" w:rsidR="00857731" w:rsidRDefault="00857731" w:rsidP="00EB6A9E">
      <w:pPr>
        <w:pStyle w:val="ListParagraph"/>
        <w:rPr>
          <w:rFonts w:ascii="Times New Roman" w:hAnsi="Times New Roman" w:cs="Times New Roman"/>
        </w:rPr>
      </w:pPr>
    </w:p>
    <w:p w14:paraId="6EB69BCE" w14:textId="6382A24C" w:rsidR="00EB6A9E" w:rsidRDefault="00EB6A9E" w:rsidP="00EB6A9E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raiser Pledges: Some pledges remain outstanding from the induction dinner fundraiser. These will be added to club member bills unless they are paid to CACF.</w:t>
      </w:r>
    </w:p>
    <w:p w14:paraId="2599173A" w14:textId="22ED226C" w:rsidR="00EB6A9E" w:rsidRDefault="00EB6A9E" w:rsidP="00EB6A9E">
      <w:pPr>
        <w:rPr>
          <w:rFonts w:ascii="Times New Roman" w:hAnsi="Times New Roman" w:cs="Times New Roman"/>
        </w:rPr>
      </w:pPr>
    </w:p>
    <w:p w14:paraId="11E7D0B7" w14:textId="77777777" w:rsidR="00DA28FD" w:rsidRDefault="00EB6A9E" w:rsidP="00D84BC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EB6A9E">
        <w:rPr>
          <w:rFonts w:ascii="Times New Roman" w:hAnsi="Times New Roman" w:cs="Times New Roman"/>
        </w:rPr>
        <w:t>Overdue Accounts</w:t>
      </w:r>
      <w:r w:rsidR="00DA28FD">
        <w:rPr>
          <w:rFonts w:ascii="Times New Roman" w:hAnsi="Times New Roman" w:cs="Times New Roman"/>
        </w:rPr>
        <w:t>/Disengaged Members</w:t>
      </w:r>
      <w:r w:rsidRPr="00EB6A9E">
        <w:rPr>
          <w:rFonts w:ascii="Times New Roman" w:hAnsi="Times New Roman" w:cs="Times New Roman"/>
        </w:rPr>
        <w:t>:</w:t>
      </w:r>
      <w:r w:rsidR="00DA28FD">
        <w:rPr>
          <w:rFonts w:ascii="Times New Roman" w:hAnsi="Times New Roman" w:cs="Times New Roman"/>
        </w:rPr>
        <w:t xml:space="preserve"> A small number of members have not attended a meeting in months and/or have not responded to outreach from board members. Most of them are also accruing large unpaid balances.</w:t>
      </w:r>
    </w:p>
    <w:p w14:paraId="053EBD13" w14:textId="77777777" w:rsidR="00DA28FD" w:rsidRPr="00DA28FD" w:rsidRDefault="00DA28FD" w:rsidP="00DA28FD">
      <w:pPr>
        <w:pStyle w:val="ListParagraph"/>
        <w:rPr>
          <w:rFonts w:ascii="Times New Roman" w:hAnsi="Times New Roman" w:cs="Times New Roman"/>
        </w:rPr>
      </w:pPr>
    </w:p>
    <w:p w14:paraId="63EEC1E4" w14:textId="77777777" w:rsidR="005B62A2" w:rsidRDefault="00DA28FD" w:rsidP="00DA28FD">
      <w:pPr>
        <w:pStyle w:val="ListParagraph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oard discussed whether a policy is needed to unilaterally terminate membership for non-responsive members, such as giving a 30-day notice for the member to affirmatively commit to remaining a member before unilaterally</w:t>
      </w:r>
    </w:p>
    <w:p w14:paraId="4D53CCF4" w14:textId="77777777" w:rsidR="005B62A2" w:rsidRDefault="005B62A2" w:rsidP="00DA28FD">
      <w:pPr>
        <w:pStyle w:val="ListParagraph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, Secretary, offered to draft a letter/policy for consideration at the next board meeting.</w:t>
      </w:r>
    </w:p>
    <w:p w14:paraId="6AD52916" w14:textId="1394ED62" w:rsidR="005B62A2" w:rsidRDefault="005B62A2" w:rsidP="00DA28FD">
      <w:pPr>
        <w:pStyle w:val="ListParagraph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interim, disengaged members were to be contacted by the following board members (in parens)</w:t>
      </w:r>
    </w:p>
    <w:p w14:paraId="003FD4DE" w14:textId="41156A71" w:rsidR="005B62A2" w:rsidRPr="005B62A2" w:rsidRDefault="005B62A2" w:rsidP="005B62A2">
      <w:pPr>
        <w:pStyle w:val="ListParagraph"/>
        <w:numPr>
          <w:ilvl w:val="2"/>
          <w:numId w:val="37"/>
        </w:numPr>
        <w:rPr>
          <w:rFonts w:ascii="Times New Roman" w:hAnsi="Times New Roman" w:cs="Times New Roman"/>
        </w:rPr>
      </w:pPr>
      <w:r w:rsidRPr="005B62A2">
        <w:rPr>
          <w:rFonts w:ascii="Times New Roman" w:hAnsi="Times New Roman" w:cs="Times New Roman"/>
        </w:rPr>
        <w:t>J</w:t>
      </w:r>
      <w:r w:rsidRPr="005B62A2">
        <w:rPr>
          <w:rFonts w:ascii="Times New Roman" w:hAnsi="Times New Roman" w:cs="Times New Roman"/>
        </w:rPr>
        <w:t>im McVay (Bruce</w:t>
      </w:r>
      <w:r>
        <w:rPr>
          <w:rFonts w:ascii="Times New Roman" w:hAnsi="Times New Roman" w:cs="Times New Roman"/>
        </w:rPr>
        <w:t xml:space="preserve"> Woodzell</w:t>
      </w:r>
      <w:r w:rsidRPr="005B62A2">
        <w:rPr>
          <w:rFonts w:ascii="Times New Roman" w:hAnsi="Times New Roman" w:cs="Times New Roman"/>
        </w:rPr>
        <w:t>)</w:t>
      </w:r>
    </w:p>
    <w:p w14:paraId="2BD5FF46" w14:textId="3D80992E" w:rsidR="005B62A2" w:rsidRPr="005B62A2" w:rsidRDefault="005B62A2" w:rsidP="005B62A2">
      <w:pPr>
        <w:pStyle w:val="ListParagraph"/>
        <w:numPr>
          <w:ilvl w:val="2"/>
          <w:numId w:val="37"/>
        </w:numPr>
        <w:rPr>
          <w:rFonts w:ascii="Times New Roman" w:hAnsi="Times New Roman" w:cs="Times New Roman"/>
        </w:rPr>
      </w:pPr>
      <w:r w:rsidRPr="005B62A2">
        <w:rPr>
          <w:rFonts w:ascii="Times New Roman" w:hAnsi="Times New Roman" w:cs="Times New Roman"/>
        </w:rPr>
        <w:t>Krista Rodgers (Roger</w:t>
      </w:r>
      <w:r>
        <w:rPr>
          <w:rFonts w:ascii="Times New Roman" w:hAnsi="Times New Roman" w:cs="Times New Roman"/>
        </w:rPr>
        <w:t xml:space="preserve"> Higgins</w:t>
      </w:r>
      <w:r w:rsidRPr="005B62A2">
        <w:rPr>
          <w:rFonts w:ascii="Times New Roman" w:hAnsi="Times New Roman" w:cs="Times New Roman"/>
        </w:rPr>
        <w:t>)</w:t>
      </w:r>
    </w:p>
    <w:p w14:paraId="4BAEE3DE" w14:textId="48F3270A" w:rsidR="005B62A2" w:rsidRPr="005B62A2" w:rsidRDefault="005B62A2" w:rsidP="005B62A2">
      <w:pPr>
        <w:pStyle w:val="ListParagraph"/>
        <w:numPr>
          <w:ilvl w:val="2"/>
          <w:numId w:val="37"/>
        </w:numPr>
        <w:rPr>
          <w:rFonts w:ascii="Times New Roman" w:hAnsi="Times New Roman" w:cs="Times New Roman"/>
        </w:rPr>
      </w:pPr>
      <w:r w:rsidRPr="005B62A2">
        <w:rPr>
          <w:rFonts w:ascii="Times New Roman" w:hAnsi="Times New Roman" w:cs="Times New Roman"/>
        </w:rPr>
        <w:t>Jay Blanton (Amy</w:t>
      </w:r>
      <w:r>
        <w:rPr>
          <w:rFonts w:ascii="Times New Roman" w:hAnsi="Times New Roman" w:cs="Times New Roman"/>
        </w:rPr>
        <w:t xml:space="preserve"> Hart</w:t>
      </w:r>
      <w:r w:rsidRPr="005B62A2">
        <w:rPr>
          <w:rFonts w:ascii="Times New Roman" w:hAnsi="Times New Roman" w:cs="Times New Roman"/>
        </w:rPr>
        <w:t>)</w:t>
      </w:r>
    </w:p>
    <w:p w14:paraId="79B7076C" w14:textId="32CB7AD3" w:rsidR="00EB6A9E" w:rsidRPr="005B62A2" w:rsidRDefault="005B62A2" w:rsidP="00E7259E">
      <w:pPr>
        <w:pStyle w:val="ListParagraph"/>
        <w:numPr>
          <w:ilvl w:val="2"/>
          <w:numId w:val="37"/>
        </w:numPr>
        <w:rPr>
          <w:rFonts w:ascii="Times New Roman" w:hAnsi="Times New Roman" w:cs="Times New Roman"/>
        </w:rPr>
      </w:pPr>
      <w:r w:rsidRPr="005B62A2">
        <w:rPr>
          <w:rFonts w:ascii="Times New Roman" w:hAnsi="Times New Roman" w:cs="Times New Roman"/>
        </w:rPr>
        <w:lastRenderedPageBreak/>
        <w:t>Amrie Grammer (Eddie</w:t>
      </w:r>
      <w:r w:rsidRPr="005B62A2">
        <w:rPr>
          <w:rFonts w:ascii="Times New Roman" w:hAnsi="Times New Roman" w:cs="Times New Roman"/>
        </w:rPr>
        <w:t xml:space="preserve"> K.</w:t>
      </w:r>
      <w:r w:rsidRPr="005B62A2">
        <w:rPr>
          <w:rFonts w:ascii="Times New Roman" w:hAnsi="Times New Roman" w:cs="Times New Roman"/>
        </w:rPr>
        <w:t>)</w:t>
      </w:r>
    </w:p>
    <w:p w14:paraId="2A076B95" w14:textId="77777777" w:rsidR="00EB6A9E" w:rsidRPr="00EB6A9E" w:rsidRDefault="00EB6A9E" w:rsidP="00EB6A9E">
      <w:pPr>
        <w:rPr>
          <w:rFonts w:ascii="Times New Roman" w:hAnsi="Times New Roman" w:cs="Times New Roman"/>
        </w:rPr>
      </w:pPr>
    </w:p>
    <w:p w14:paraId="68389911" w14:textId="77777777" w:rsidR="00B85E02" w:rsidRPr="001A5D51" w:rsidRDefault="00B85E02" w:rsidP="00B85E02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1EDAF7A4" w14:textId="0DBB8D37" w:rsidR="00B85E02" w:rsidRDefault="00FA13A4" w:rsidP="003704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 Horne, Vice President, gave an update on new membership activity.</w:t>
      </w:r>
    </w:p>
    <w:p w14:paraId="2B4DF18E" w14:textId="6F2532B2" w:rsidR="00B85E02" w:rsidRDefault="00B85E02" w:rsidP="0037049A">
      <w:pPr>
        <w:rPr>
          <w:rFonts w:ascii="Times New Roman" w:hAnsi="Times New Roman" w:cs="Times New Roman"/>
        </w:rPr>
      </w:pPr>
    </w:p>
    <w:p w14:paraId="5FF9C1D6" w14:textId="65256593" w:rsidR="00327C4D" w:rsidRDefault="007807EB" w:rsidP="00FA13A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327C4D">
        <w:rPr>
          <w:rFonts w:ascii="Times New Roman" w:hAnsi="Times New Roman" w:cs="Times New Roman"/>
        </w:rPr>
        <w:t>rospective new members Eric Nianouris and Andy Jenkins</w:t>
      </w:r>
      <w:r>
        <w:rPr>
          <w:rFonts w:ascii="Times New Roman" w:hAnsi="Times New Roman" w:cs="Times New Roman"/>
        </w:rPr>
        <w:t xml:space="preserve"> have completed orientation. Hayden Ardrey is preparing to complete orientation.</w:t>
      </w:r>
    </w:p>
    <w:p w14:paraId="704BEE30" w14:textId="1715EAEE" w:rsidR="00FA13A4" w:rsidRDefault="007807EB" w:rsidP="007807EB">
      <w:pPr>
        <w:pStyle w:val="ListParagraph"/>
        <w:numPr>
          <w:ilvl w:val="1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K. mentioned that he is recruiting Roger Johnson with the county economic development department. </w:t>
      </w:r>
    </w:p>
    <w:p w14:paraId="3EE25CCA" w14:textId="158234DF" w:rsidR="007807EB" w:rsidRPr="007807EB" w:rsidRDefault="007807EB" w:rsidP="007807EB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recently departed members completed exit interviews: Adam Feldbauer and Phil Sparks. Both had only positive feedback for the club, which they left because of personal reasons.</w:t>
      </w:r>
    </w:p>
    <w:p w14:paraId="373BC2B8" w14:textId="087AA734" w:rsidR="0017699F" w:rsidRDefault="0017699F" w:rsidP="00E37D16">
      <w:pPr>
        <w:rPr>
          <w:rFonts w:ascii="Times New Roman" w:hAnsi="Times New Roman" w:cs="Times New Roman"/>
        </w:rPr>
      </w:pPr>
    </w:p>
    <w:p w14:paraId="7E361EA6" w14:textId="77777777" w:rsidR="00EE2D7F" w:rsidRPr="00640148" w:rsidRDefault="00EE2D7F" w:rsidP="00EE2D7F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7D42D351" w14:textId="11F807C9" w:rsidR="00EE2D7F" w:rsidRDefault="00EE2D7F" w:rsidP="00EE2D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y Hart, Programs co-chair, </w:t>
      </w:r>
      <w:r w:rsidR="007807EB">
        <w:rPr>
          <w:rFonts w:ascii="Times New Roman" w:hAnsi="Times New Roman" w:cs="Times New Roman"/>
        </w:rPr>
        <w:t>noted that speakers are being booked into January and February at this point.</w:t>
      </w:r>
    </w:p>
    <w:p w14:paraId="6795F071" w14:textId="7D3E90D5" w:rsidR="00EE2D7F" w:rsidRDefault="00EE2D7F" w:rsidP="00E37D16">
      <w:pPr>
        <w:rPr>
          <w:rFonts w:ascii="Times New Roman" w:hAnsi="Times New Roman" w:cs="Times New Roman"/>
        </w:rPr>
      </w:pPr>
    </w:p>
    <w:p w14:paraId="18503CB6" w14:textId="77777777" w:rsidR="000F45EC" w:rsidRPr="00640148" w:rsidRDefault="000F45EC" w:rsidP="000F45EC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  <w:r>
        <w:rPr>
          <w:rFonts w:ascii="Times New Roman" w:hAnsi="Times New Roman" w:cs="Times New Roman"/>
          <w:b/>
          <w:bCs/>
        </w:rPr>
        <w:t>/ Foundation</w:t>
      </w:r>
    </w:p>
    <w:p w14:paraId="5935CF68" w14:textId="77777777" w:rsidR="000F45EC" w:rsidRDefault="000F45EC" w:rsidP="000F45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san Evans, co-chair, gave the following update.</w:t>
      </w:r>
    </w:p>
    <w:p w14:paraId="0062B8F4" w14:textId="77777777" w:rsidR="000F45EC" w:rsidRDefault="000F45EC" w:rsidP="000F45EC">
      <w:pPr>
        <w:rPr>
          <w:rFonts w:ascii="Times New Roman" w:hAnsi="Times New Roman" w:cs="Times New Roman"/>
        </w:rPr>
      </w:pPr>
    </w:p>
    <w:p w14:paraId="665E18E4" w14:textId="4AB08869" w:rsidR="000F45EC" w:rsidRDefault="000F45EC" w:rsidP="000F45E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ll Grant: Susan and David Atchley, co-chair, </w:t>
      </w:r>
      <w:r>
        <w:rPr>
          <w:rFonts w:ascii="Times New Roman" w:hAnsi="Times New Roman" w:cs="Times New Roman"/>
        </w:rPr>
        <w:t>have considered nominations for a number of organzations, including Int’l Rescue Committee, Yellow Door, CASA, etc. After consideration, they would like to make the fall grant</w:t>
      </w:r>
      <w:r w:rsidR="00970B2B">
        <w:rPr>
          <w:rFonts w:ascii="Times New Roman" w:hAnsi="Times New Roman" w:cs="Times New Roman"/>
        </w:rPr>
        <w:t xml:space="preserve"> in the amount of $5,000</w:t>
      </w:r>
      <w:r>
        <w:rPr>
          <w:rFonts w:ascii="Times New Roman" w:hAnsi="Times New Roman" w:cs="Times New Roman"/>
        </w:rPr>
        <w:t xml:space="preserve"> to the Hospice of the Piedmont.</w:t>
      </w:r>
    </w:p>
    <w:p w14:paraId="7DC729A0" w14:textId="382EBD7D" w:rsidR="000F45EC" w:rsidRDefault="000F45EC" w:rsidP="000F45EC">
      <w:pPr>
        <w:rPr>
          <w:rFonts w:ascii="Times New Roman" w:hAnsi="Times New Roman" w:cs="Times New Roman"/>
        </w:rPr>
      </w:pPr>
    </w:p>
    <w:p w14:paraId="4811019A" w14:textId="403E1E98" w:rsidR="000F45EC" w:rsidRPr="00C80AC4" w:rsidRDefault="000F45EC" w:rsidP="000F45EC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 w:rsidR="00970B2B">
        <w:rPr>
          <w:rFonts w:ascii="Times New Roman" w:hAnsi="Times New Roman" w:cs="Times New Roman"/>
          <w:i/>
          <w:iCs/>
        </w:rPr>
        <w:t xml:space="preserve">Susan Evans </w:t>
      </w:r>
      <w:r>
        <w:rPr>
          <w:rFonts w:ascii="Times New Roman" w:hAnsi="Times New Roman" w:cs="Times New Roman"/>
          <w:i/>
          <w:iCs/>
        </w:rPr>
        <w:t xml:space="preserve">moves to </w:t>
      </w:r>
      <w:r w:rsidR="00970B2B">
        <w:rPr>
          <w:rFonts w:ascii="Times New Roman" w:hAnsi="Times New Roman" w:cs="Times New Roman"/>
          <w:i/>
          <w:iCs/>
        </w:rPr>
        <w:t>make a grant of $5,000 from the club’s CACF account to the Hospice of the Piedmont</w:t>
      </w:r>
      <w:r>
        <w:rPr>
          <w:rFonts w:ascii="Times New Roman" w:hAnsi="Times New Roman" w:cs="Times New Roman"/>
          <w:i/>
          <w:iCs/>
        </w:rPr>
        <w:t xml:space="preserve">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 w:rsidR="00970B2B">
        <w:rPr>
          <w:rFonts w:ascii="Times New Roman" w:hAnsi="Times New Roman" w:cs="Times New Roman"/>
          <w:i/>
          <w:iCs/>
        </w:rPr>
        <w:t>Sam Caughron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742845F7" w14:textId="77777777" w:rsidR="000F45EC" w:rsidRPr="000F45EC" w:rsidRDefault="000F45EC" w:rsidP="000F45EC">
      <w:pPr>
        <w:rPr>
          <w:rFonts w:ascii="Times New Roman" w:hAnsi="Times New Roman" w:cs="Times New Roman"/>
        </w:rPr>
      </w:pPr>
    </w:p>
    <w:p w14:paraId="64472480" w14:textId="77777777" w:rsidR="000F45EC" w:rsidRDefault="000F45EC" w:rsidP="00E37D16">
      <w:pPr>
        <w:rPr>
          <w:rFonts w:ascii="Times New Roman" w:hAnsi="Times New Roman" w:cs="Times New Roman"/>
        </w:rPr>
      </w:pPr>
    </w:p>
    <w:p w14:paraId="1E881122" w14:textId="77777777" w:rsidR="00EE2D7F" w:rsidRDefault="00EE2D7F" w:rsidP="00EE2D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65060ACF" w14:textId="5AC3E584" w:rsidR="00EE2D7F" w:rsidRDefault="00970B2B" w:rsidP="00EE2D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mie White</w:t>
      </w:r>
      <w:r w:rsidR="00EE2D7F">
        <w:rPr>
          <w:rFonts w:ascii="Times New Roman" w:hAnsi="Times New Roman" w:cs="Times New Roman"/>
        </w:rPr>
        <w:t>, Public Relations co-chair, gave an update on the following items.</w:t>
      </w:r>
    </w:p>
    <w:p w14:paraId="5736847B" w14:textId="61854DFB" w:rsidR="00EE2D7F" w:rsidRDefault="00EE2D7F" w:rsidP="00EE2D7F">
      <w:pPr>
        <w:rPr>
          <w:rFonts w:ascii="Times New Roman" w:hAnsi="Times New Roman" w:cs="Times New Roman"/>
        </w:rPr>
      </w:pPr>
    </w:p>
    <w:p w14:paraId="520D7438" w14:textId="324B6B2F" w:rsidR="00EE2D7F" w:rsidRDefault="00970B2B" w:rsidP="00EE2D7F">
      <w:pPr>
        <w:pStyle w:val="ListParagraph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lides</w:t>
      </w:r>
      <w:r w:rsidR="00EE2D7F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Jamie requested that members submit photos of themselves for the weekly slide show – photos do not have to be from club events</w:t>
      </w:r>
      <w:r w:rsidR="00EE2D7F">
        <w:rPr>
          <w:rFonts w:ascii="Times New Roman" w:hAnsi="Times New Roman" w:cs="Times New Roman"/>
        </w:rPr>
        <w:t>.</w:t>
      </w:r>
    </w:p>
    <w:p w14:paraId="571837AE" w14:textId="2928CCCE" w:rsidR="00EE2D7F" w:rsidRDefault="00970B2B" w:rsidP="00EE2D7F">
      <w:pPr>
        <w:pStyle w:val="ListParagraph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tict Newsletter</w:t>
      </w:r>
      <w:r w:rsidR="00EE2D7F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Jamie asked what the club would like to promote with items in the newsletter.</w:t>
      </w:r>
    </w:p>
    <w:p w14:paraId="1D45C970" w14:textId="6B310DC4" w:rsidR="00970B2B" w:rsidRDefault="00970B2B" w:rsidP="00970B2B">
      <w:pPr>
        <w:pStyle w:val="ListParagraph"/>
        <w:numPr>
          <w:ilvl w:val="1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oger Higgins suggested contacting Brian Donovan and drafting an item about the club’s Day of Caring effort. </w:t>
      </w:r>
    </w:p>
    <w:p w14:paraId="5F070BD6" w14:textId="720BA432" w:rsidR="00355B80" w:rsidRDefault="00355B80" w:rsidP="00355B80">
      <w:pPr>
        <w:rPr>
          <w:rFonts w:ascii="Times New Roman" w:hAnsi="Times New Roman" w:cs="Times New Roman"/>
        </w:rPr>
      </w:pPr>
    </w:p>
    <w:p w14:paraId="32724D87" w14:textId="71584CBD" w:rsidR="00496BDF" w:rsidRDefault="00496BDF" w:rsidP="00496B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iversity Committee</w:t>
      </w:r>
    </w:p>
    <w:p w14:paraId="308ACBE6" w14:textId="4CD8B78F" w:rsidR="00496BDF" w:rsidRDefault="00496BDF" w:rsidP="008800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K., chair of the committee, </w:t>
      </w:r>
      <w:r w:rsidR="00355B80">
        <w:rPr>
          <w:rFonts w:ascii="Times New Roman" w:hAnsi="Times New Roman" w:cs="Times New Roman"/>
        </w:rPr>
        <w:t>gave the following updates.</w:t>
      </w:r>
    </w:p>
    <w:p w14:paraId="5230B392" w14:textId="77777777" w:rsidR="00970B2B" w:rsidRDefault="00970B2B" w:rsidP="00970B2B">
      <w:pPr>
        <w:pStyle w:val="ListParagraph"/>
        <w:rPr>
          <w:rFonts w:ascii="Times New Roman" w:hAnsi="Times New Roman" w:cs="Times New Roman"/>
        </w:rPr>
      </w:pPr>
    </w:p>
    <w:p w14:paraId="3106B9B9" w14:textId="6728DA99" w:rsidR="00355B80" w:rsidRDefault="00355B80" w:rsidP="00355B8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rvey: </w:t>
      </w:r>
      <w:r w:rsidR="00970B2B">
        <w:rPr>
          <w:rFonts w:ascii="Times New Roman" w:hAnsi="Times New Roman" w:cs="Times New Roman"/>
        </w:rPr>
        <w:t>50 survey responses have been collected and the committee will meet to discuss results.</w:t>
      </w:r>
    </w:p>
    <w:p w14:paraId="6E9AB368" w14:textId="347CBC6C" w:rsidR="00355B80" w:rsidRDefault="00355B80" w:rsidP="00355B8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akers: Eddie is </w:t>
      </w:r>
      <w:r w:rsidR="00970B2B">
        <w:rPr>
          <w:rFonts w:ascii="Times New Roman" w:hAnsi="Times New Roman" w:cs="Times New Roman"/>
        </w:rPr>
        <w:t>reaching out to UVA’s director of DEI to come as a speaker</w:t>
      </w:r>
      <w:r>
        <w:rPr>
          <w:rFonts w:ascii="Times New Roman" w:hAnsi="Times New Roman" w:cs="Times New Roman"/>
        </w:rPr>
        <w:t>.</w:t>
      </w:r>
    </w:p>
    <w:p w14:paraId="5909B80A" w14:textId="42575B23" w:rsidR="00355B80" w:rsidRPr="00355B80" w:rsidRDefault="00355B80" w:rsidP="00355B80">
      <w:pPr>
        <w:pStyle w:val="ListParagraph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ining: </w:t>
      </w:r>
      <w:r w:rsidR="00970B2B">
        <w:rPr>
          <w:rFonts w:ascii="Times New Roman" w:hAnsi="Times New Roman" w:cs="Times New Roman"/>
        </w:rPr>
        <w:t xml:space="preserve">Eddie has been in touch with a trainer from </w:t>
      </w:r>
      <w:r>
        <w:rPr>
          <w:rFonts w:ascii="Times New Roman" w:hAnsi="Times New Roman" w:cs="Times New Roman"/>
        </w:rPr>
        <w:t>Roger Higgins’ company</w:t>
      </w:r>
      <w:r w:rsidR="00970B2B">
        <w:rPr>
          <w:rFonts w:ascii="Times New Roman" w:hAnsi="Times New Roman" w:cs="Times New Roman"/>
        </w:rPr>
        <w:t>.</w:t>
      </w:r>
    </w:p>
    <w:p w14:paraId="46F7DA64" w14:textId="5BA696B8" w:rsidR="0017699F" w:rsidRDefault="0017699F" w:rsidP="00E624D3">
      <w:pPr>
        <w:rPr>
          <w:rFonts w:ascii="Times New Roman" w:hAnsi="Times New Roman" w:cs="Times New Roman"/>
        </w:rPr>
      </w:pPr>
    </w:p>
    <w:p w14:paraId="5830ED2C" w14:textId="77777777" w:rsidR="007807EB" w:rsidRPr="00690811" w:rsidRDefault="007807EB" w:rsidP="007807E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68079829" w14:textId="77777777" w:rsidR="007807EB" w:rsidRPr="007807EB" w:rsidRDefault="007807EB" w:rsidP="007807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06653B4F" w14:textId="77777777" w:rsidR="007807EB" w:rsidRDefault="007807EB" w:rsidP="007807EB">
      <w:pPr>
        <w:rPr>
          <w:rFonts w:ascii="Times New Roman" w:hAnsi="Times New Roman" w:cs="Times New Roman"/>
        </w:rPr>
      </w:pPr>
    </w:p>
    <w:p w14:paraId="74A0F414" w14:textId="77777777" w:rsidR="007807EB" w:rsidRPr="00AA3CF0" w:rsidRDefault="007807EB" w:rsidP="007807EB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Club Admins</w:t>
      </w:r>
      <w:r>
        <w:rPr>
          <w:rFonts w:ascii="Times New Roman" w:hAnsi="Times New Roman" w:cs="Times New Roman"/>
          <w:b/>
          <w:bCs/>
        </w:rPr>
        <w:t>tration</w:t>
      </w:r>
    </w:p>
    <w:p w14:paraId="5DC08DD0" w14:textId="77777777" w:rsidR="007807EB" w:rsidRDefault="007807EB" w:rsidP="007807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20F0FD44" w14:textId="77777777" w:rsidR="007807EB" w:rsidRDefault="007807EB" w:rsidP="00E624D3">
      <w:pPr>
        <w:rPr>
          <w:rFonts w:ascii="Times New Roman" w:hAnsi="Times New Roman" w:cs="Times New Roman"/>
        </w:rPr>
      </w:pPr>
    </w:p>
    <w:p w14:paraId="4DF9E944" w14:textId="77777777" w:rsidR="00355B80" w:rsidRPr="00A371BD" w:rsidRDefault="00355B80" w:rsidP="00355B80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0D995260" w14:textId="7AEAE9FF" w:rsidR="00355B80" w:rsidRDefault="007807EB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77DB54BA" w14:textId="344E6918" w:rsidR="00355B80" w:rsidRDefault="00355B80" w:rsidP="00E624D3">
      <w:pPr>
        <w:rPr>
          <w:rFonts w:ascii="Times New Roman" w:hAnsi="Times New Roman" w:cs="Times New Roman"/>
        </w:rPr>
      </w:pPr>
    </w:p>
    <w:p w14:paraId="75034DB1" w14:textId="77777777" w:rsidR="00ED47E8" w:rsidRDefault="00ED47E8" w:rsidP="00ED47E8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3C1B0E60" w14:textId="2BFE676C" w:rsidR="00ED47E8" w:rsidRDefault="00ED47E8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9FEB1F6" w14:textId="77777777" w:rsidR="0017699F" w:rsidRDefault="0017699F" w:rsidP="00E624D3">
      <w:pPr>
        <w:rPr>
          <w:rFonts w:ascii="Times New Roman" w:hAnsi="Times New Roman" w:cs="Times New Roman"/>
        </w:rPr>
      </w:pPr>
    </w:p>
    <w:p w14:paraId="28C941AF" w14:textId="77777777" w:rsidR="00E37D16" w:rsidRPr="00640148" w:rsidRDefault="00E37D16" w:rsidP="00E37D16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4BE9A27A" w14:textId="7132BAB9" w:rsidR="00E37D16" w:rsidRDefault="005714FD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79E56774" w14:textId="7138A635" w:rsidR="00F35C7F" w:rsidRDefault="00F35C7F" w:rsidP="00A7099E">
      <w:pPr>
        <w:rPr>
          <w:rFonts w:ascii="Times New Roman" w:hAnsi="Times New Roman" w:cs="Times New Roman"/>
        </w:rPr>
      </w:pPr>
    </w:p>
    <w:p w14:paraId="1F827D83" w14:textId="77777777" w:rsidR="0017699F" w:rsidRPr="00640148" w:rsidRDefault="0017699F" w:rsidP="0017699F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6C15CCD3" w14:textId="77777777" w:rsidR="0017699F" w:rsidRPr="00F35C7F" w:rsidRDefault="0017699F" w:rsidP="001769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5F0E2D2A" w14:textId="77777777" w:rsidR="00B85E02" w:rsidRDefault="00B85E02" w:rsidP="00B85E02">
      <w:pPr>
        <w:rPr>
          <w:rFonts w:ascii="Times New Roman" w:hAnsi="Times New Roman" w:cs="Times New Roman"/>
          <w:b/>
          <w:bCs/>
        </w:rPr>
      </w:pPr>
    </w:p>
    <w:p w14:paraId="5B6F81F0" w14:textId="1B2B1696" w:rsidR="00B85E02" w:rsidRPr="00F42C0B" w:rsidRDefault="00B85E02" w:rsidP="00B85E02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t>Secretary’s Report</w:t>
      </w:r>
    </w:p>
    <w:p w14:paraId="5FD8CC86" w14:textId="77777777" w:rsidR="00B85E02" w:rsidRDefault="00B85E02" w:rsidP="00B85E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72D3BE1F" w14:textId="77777777" w:rsidR="00B85E02" w:rsidRDefault="00B85E02" w:rsidP="00A7099E">
      <w:pPr>
        <w:rPr>
          <w:rFonts w:ascii="Times New Roman" w:hAnsi="Times New Roman" w:cs="Times New Roman"/>
        </w:rPr>
      </w:pPr>
    </w:p>
    <w:p w14:paraId="2ACFC4FE" w14:textId="08B13325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t xml:space="preserve">There being no further the business the meeting was adjourned at </w:t>
      </w:r>
      <w:r w:rsidR="00FE49C1">
        <w:rPr>
          <w:rFonts w:ascii="Times New Roman" w:hAnsi="Times New Roman" w:cs="Times New Roman"/>
        </w:rPr>
        <w:t>9:</w:t>
      </w:r>
      <w:r w:rsidR="007E7DBD">
        <w:rPr>
          <w:rFonts w:ascii="Times New Roman" w:hAnsi="Times New Roman" w:cs="Times New Roman"/>
        </w:rPr>
        <w:t>2</w:t>
      </w:r>
      <w:r w:rsidR="007807EB">
        <w:rPr>
          <w:rFonts w:ascii="Times New Roman" w:hAnsi="Times New Roman" w:cs="Times New Roman"/>
        </w:rPr>
        <w:t>3</w:t>
      </w:r>
      <w:r w:rsidR="007E7DBD">
        <w:rPr>
          <w:rFonts w:ascii="Times New Roman" w:hAnsi="Times New Roman" w:cs="Times New Roman"/>
        </w:rPr>
        <w:t>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2A61"/>
    <w:multiLevelType w:val="hybridMultilevel"/>
    <w:tmpl w:val="385A1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A3914"/>
    <w:multiLevelType w:val="hybridMultilevel"/>
    <w:tmpl w:val="DD8497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372FA"/>
    <w:multiLevelType w:val="multilevel"/>
    <w:tmpl w:val="692E85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4DD238E"/>
    <w:multiLevelType w:val="hybridMultilevel"/>
    <w:tmpl w:val="924C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879E0"/>
    <w:multiLevelType w:val="hybridMultilevel"/>
    <w:tmpl w:val="A13E6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51C08"/>
    <w:multiLevelType w:val="hybridMultilevel"/>
    <w:tmpl w:val="3E2A3A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A0FCB"/>
    <w:multiLevelType w:val="multilevel"/>
    <w:tmpl w:val="495CC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6856539"/>
    <w:multiLevelType w:val="hybridMultilevel"/>
    <w:tmpl w:val="56A0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15C0D"/>
    <w:multiLevelType w:val="hybridMultilevel"/>
    <w:tmpl w:val="771E5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203"/>
    <w:multiLevelType w:val="hybridMultilevel"/>
    <w:tmpl w:val="AE2C5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CC250F"/>
    <w:multiLevelType w:val="multilevel"/>
    <w:tmpl w:val="D6B0C4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53E3F7B"/>
    <w:multiLevelType w:val="hybridMultilevel"/>
    <w:tmpl w:val="31D4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8E19B6"/>
    <w:multiLevelType w:val="hybridMultilevel"/>
    <w:tmpl w:val="748C8200"/>
    <w:lvl w:ilvl="0" w:tplc="AA143B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456262"/>
    <w:multiLevelType w:val="hybridMultilevel"/>
    <w:tmpl w:val="3DA8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D173D"/>
    <w:multiLevelType w:val="hybridMultilevel"/>
    <w:tmpl w:val="DD3A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246EB"/>
    <w:multiLevelType w:val="hybridMultilevel"/>
    <w:tmpl w:val="1234C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23B2"/>
    <w:multiLevelType w:val="hybridMultilevel"/>
    <w:tmpl w:val="521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04428"/>
    <w:multiLevelType w:val="hybridMultilevel"/>
    <w:tmpl w:val="FC54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778FE"/>
    <w:multiLevelType w:val="multilevel"/>
    <w:tmpl w:val="E7FE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B8C7003"/>
    <w:multiLevelType w:val="hybridMultilevel"/>
    <w:tmpl w:val="32A42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A785F"/>
    <w:multiLevelType w:val="hybridMultilevel"/>
    <w:tmpl w:val="6C4040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333AD"/>
    <w:multiLevelType w:val="hybridMultilevel"/>
    <w:tmpl w:val="5AB8C0A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4EA26CBC"/>
    <w:multiLevelType w:val="hybridMultilevel"/>
    <w:tmpl w:val="E274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62F25"/>
    <w:multiLevelType w:val="multilevel"/>
    <w:tmpl w:val="9B6C01D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52FA0706"/>
    <w:multiLevelType w:val="hybridMultilevel"/>
    <w:tmpl w:val="C508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B2111F"/>
    <w:multiLevelType w:val="multilevel"/>
    <w:tmpl w:val="0DCC9F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4E81B57"/>
    <w:multiLevelType w:val="hybridMultilevel"/>
    <w:tmpl w:val="57FA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E0E81"/>
    <w:multiLevelType w:val="multilevel"/>
    <w:tmpl w:val="57FE1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9362C29"/>
    <w:multiLevelType w:val="hybridMultilevel"/>
    <w:tmpl w:val="9D9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A53CCB"/>
    <w:multiLevelType w:val="hybridMultilevel"/>
    <w:tmpl w:val="43D6F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E5A79"/>
    <w:multiLevelType w:val="hybridMultilevel"/>
    <w:tmpl w:val="0CA21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77E62"/>
    <w:multiLevelType w:val="multilevel"/>
    <w:tmpl w:val="B032F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0137DFA"/>
    <w:multiLevelType w:val="hybridMultilevel"/>
    <w:tmpl w:val="59347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C3772D"/>
    <w:multiLevelType w:val="hybridMultilevel"/>
    <w:tmpl w:val="F63E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2F7FF6"/>
    <w:multiLevelType w:val="hybridMultilevel"/>
    <w:tmpl w:val="8B301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E795F"/>
    <w:multiLevelType w:val="hybridMultilevel"/>
    <w:tmpl w:val="11D0D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4A6CC1"/>
    <w:multiLevelType w:val="hybridMultilevel"/>
    <w:tmpl w:val="02664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AE4BC3"/>
    <w:multiLevelType w:val="hybridMultilevel"/>
    <w:tmpl w:val="78582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1D7D59"/>
    <w:multiLevelType w:val="multilevel"/>
    <w:tmpl w:val="21809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9AA4D8A"/>
    <w:multiLevelType w:val="hybridMultilevel"/>
    <w:tmpl w:val="EFA4F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02956"/>
    <w:multiLevelType w:val="multilevel"/>
    <w:tmpl w:val="119C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DFB481F"/>
    <w:multiLevelType w:val="hybridMultilevel"/>
    <w:tmpl w:val="D584B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B76"/>
    <w:multiLevelType w:val="hybridMultilevel"/>
    <w:tmpl w:val="D0D65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32"/>
  </w:num>
  <w:num w:numId="4">
    <w:abstractNumId w:val="13"/>
  </w:num>
  <w:num w:numId="5">
    <w:abstractNumId w:val="8"/>
  </w:num>
  <w:num w:numId="6">
    <w:abstractNumId w:val="17"/>
  </w:num>
  <w:num w:numId="7">
    <w:abstractNumId w:val="36"/>
  </w:num>
  <w:num w:numId="8">
    <w:abstractNumId w:val="19"/>
  </w:num>
  <w:num w:numId="9">
    <w:abstractNumId w:val="22"/>
  </w:num>
  <w:num w:numId="10">
    <w:abstractNumId w:val="24"/>
  </w:num>
  <w:num w:numId="11">
    <w:abstractNumId w:val="28"/>
  </w:num>
  <w:num w:numId="12">
    <w:abstractNumId w:val="16"/>
  </w:num>
  <w:num w:numId="13">
    <w:abstractNumId w:val="15"/>
  </w:num>
  <w:num w:numId="14">
    <w:abstractNumId w:val="29"/>
  </w:num>
  <w:num w:numId="15">
    <w:abstractNumId w:val="21"/>
  </w:num>
  <w:num w:numId="16">
    <w:abstractNumId w:val="4"/>
  </w:num>
  <w:num w:numId="17">
    <w:abstractNumId w:val="14"/>
  </w:num>
  <w:num w:numId="18">
    <w:abstractNumId w:val="20"/>
  </w:num>
  <w:num w:numId="19">
    <w:abstractNumId w:val="5"/>
  </w:num>
  <w:num w:numId="20">
    <w:abstractNumId w:val="30"/>
  </w:num>
  <w:num w:numId="21">
    <w:abstractNumId w:val="42"/>
  </w:num>
  <w:num w:numId="22">
    <w:abstractNumId w:val="39"/>
  </w:num>
  <w:num w:numId="23">
    <w:abstractNumId w:val="25"/>
  </w:num>
  <w:num w:numId="24">
    <w:abstractNumId w:val="9"/>
  </w:num>
  <w:num w:numId="25">
    <w:abstractNumId w:val="27"/>
  </w:num>
  <w:num w:numId="26">
    <w:abstractNumId w:val="40"/>
  </w:num>
  <w:num w:numId="27">
    <w:abstractNumId w:val="3"/>
  </w:num>
  <w:num w:numId="28">
    <w:abstractNumId w:val="11"/>
  </w:num>
  <w:num w:numId="29">
    <w:abstractNumId w:val="2"/>
  </w:num>
  <w:num w:numId="30">
    <w:abstractNumId w:val="10"/>
  </w:num>
  <w:num w:numId="31">
    <w:abstractNumId w:val="23"/>
  </w:num>
  <w:num w:numId="32">
    <w:abstractNumId w:val="33"/>
  </w:num>
  <w:num w:numId="33">
    <w:abstractNumId w:val="31"/>
  </w:num>
  <w:num w:numId="34">
    <w:abstractNumId w:val="6"/>
  </w:num>
  <w:num w:numId="35">
    <w:abstractNumId w:val="38"/>
  </w:num>
  <w:num w:numId="36">
    <w:abstractNumId w:val="37"/>
  </w:num>
  <w:num w:numId="37">
    <w:abstractNumId w:val="26"/>
  </w:num>
  <w:num w:numId="38">
    <w:abstractNumId w:val="41"/>
  </w:num>
  <w:num w:numId="39">
    <w:abstractNumId w:val="0"/>
  </w:num>
  <w:num w:numId="40">
    <w:abstractNumId w:val="34"/>
  </w:num>
  <w:num w:numId="41">
    <w:abstractNumId w:val="35"/>
  </w:num>
  <w:num w:numId="42">
    <w:abstractNumId w:val="7"/>
  </w:num>
  <w:num w:numId="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00F2A"/>
    <w:rsid w:val="00010C20"/>
    <w:rsid w:val="00021D37"/>
    <w:rsid w:val="00034424"/>
    <w:rsid w:val="000424D3"/>
    <w:rsid w:val="00076834"/>
    <w:rsid w:val="0008555C"/>
    <w:rsid w:val="00090445"/>
    <w:rsid w:val="00090971"/>
    <w:rsid w:val="000A7E8A"/>
    <w:rsid w:val="000A7EF6"/>
    <w:rsid w:val="000C06FF"/>
    <w:rsid w:val="000C3CA9"/>
    <w:rsid w:val="000C59F6"/>
    <w:rsid w:val="000C68F3"/>
    <w:rsid w:val="000F09D3"/>
    <w:rsid w:val="000F0FD8"/>
    <w:rsid w:val="000F17F2"/>
    <w:rsid w:val="000F45EC"/>
    <w:rsid w:val="000F7247"/>
    <w:rsid w:val="001027B5"/>
    <w:rsid w:val="00103D08"/>
    <w:rsid w:val="001153D7"/>
    <w:rsid w:val="00124E59"/>
    <w:rsid w:val="00126130"/>
    <w:rsid w:val="00131012"/>
    <w:rsid w:val="00145E79"/>
    <w:rsid w:val="00153B97"/>
    <w:rsid w:val="00154155"/>
    <w:rsid w:val="00156264"/>
    <w:rsid w:val="00164AEE"/>
    <w:rsid w:val="00164EE9"/>
    <w:rsid w:val="001670D0"/>
    <w:rsid w:val="0017699F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68B"/>
    <w:rsid w:val="001D79E8"/>
    <w:rsid w:val="001E3E11"/>
    <w:rsid w:val="001F5EDC"/>
    <w:rsid w:val="0020191D"/>
    <w:rsid w:val="00202095"/>
    <w:rsid w:val="002115A7"/>
    <w:rsid w:val="002134BE"/>
    <w:rsid w:val="002157BB"/>
    <w:rsid w:val="00223356"/>
    <w:rsid w:val="00225E89"/>
    <w:rsid w:val="002266AC"/>
    <w:rsid w:val="002266D2"/>
    <w:rsid w:val="00231887"/>
    <w:rsid w:val="00233C93"/>
    <w:rsid w:val="0023526B"/>
    <w:rsid w:val="00236812"/>
    <w:rsid w:val="002422B8"/>
    <w:rsid w:val="00255E3C"/>
    <w:rsid w:val="002632FA"/>
    <w:rsid w:val="00265200"/>
    <w:rsid w:val="0026739B"/>
    <w:rsid w:val="002729C3"/>
    <w:rsid w:val="0027313E"/>
    <w:rsid w:val="00275A63"/>
    <w:rsid w:val="00277E7D"/>
    <w:rsid w:val="002842CD"/>
    <w:rsid w:val="00285E48"/>
    <w:rsid w:val="00286349"/>
    <w:rsid w:val="00291C60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27C4D"/>
    <w:rsid w:val="003304E4"/>
    <w:rsid w:val="00335064"/>
    <w:rsid w:val="00355B80"/>
    <w:rsid w:val="00355C73"/>
    <w:rsid w:val="00356AA7"/>
    <w:rsid w:val="00364C20"/>
    <w:rsid w:val="0037049A"/>
    <w:rsid w:val="0039270C"/>
    <w:rsid w:val="003B4DCE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0AE6"/>
    <w:rsid w:val="00413F5E"/>
    <w:rsid w:val="004167EB"/>
    <w:rsid w:val="00424CC2"/>
    <w:rsid w:val="0042647C"/>
    <w:rsid w:val="00431753"/>
    <w:rsid w:val="004438A9"/>
    <w:rsid w:val="004452FB"/>
    <w:rsid w:val="00450202"/>
    <w:rsid w:val="00453B25"/>
    <w:rsid w:val="004607C3"/>
    <w:rsid w:val="00463C12"/>
    <w:rsid w:val="0046575D"/>
    <w:rsid w:val="004825F1"/>
    <w:rsid w:val="00486581"/>
    <w:rsid w:val="00490D95"/>
    <w:rsid w:val="00496BDF"/>
    <w:rsid w:val="004C36F4"/>
    <w:rsid w:val="004F02DB"/>
    <w:rsid w:val="0050410A"/>
    <w:rsid w:val="00526945"/>
    <w:rsid w:val="00531276"/>
    <w:rsid w:val="00536576"/>
    <w:rsid w:val="005435B2"/>
    <w:rsid w:val="005551B5"/>
    <w:rsid w:val="00562A9C"/>
    <w:rsid w:val="005714FD"/>
    <w:rsid w:val="00581258"/>
    <w:rsid w:val="0058543C"/>
    <w:rsid w:val="005B01C8"/>
    <w:rsid w:val="005B14A2"/>
    <w:rsid w:val="005B418D"/>
    <w:rsid w:val="005B62A2"/>
    <w:rsid w:val="005C1132"/>
    <w:rsid w:val="005D0DA2"/>
    <w:rsid w:val="005F6CEC"/>
    <w:rsid w:val="0061598C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90811"/>
    <w:rsid w:val="00695427"/>
    <w:rsid w:val="006A03A7"/>
    <w:rsid w:val="006B58FC"/>
    <w:rsid w:val="006B765E"/>
    <w:rsid w:val="006C4ED4"/>
    <w:rsid w:val="006D34F1"/>
    <w:rsid w:val="006D3CAE"/>
    <w:rsid w:val="006D4F3B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32F3"/>
    <w:rsid w:val="00735197"/>
    <w:rsid w:val="00753993"/>
    <w:rsid w:val="007807EB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E7DBD"/>
    <w:rsid w:val="007F0982"/>
    <w:rsid w:val="007F3728"/>
    <w:rsid w:val="00821A26"/>
    <w:rsid w:val="00840E52"/>
    <w:rsid w:val="0084103D"/>
    <w:rsid w:val="00857731"/>
    <w:rsid w:val="008615C4"/>
    <w:rsid w:val="00875347"/>
    <w:rsid w:val="008800AC"/>
    <w:rsid w:val="00884400"/>
    <w:rsid w:val="008877BD"/>
    <w:rsid w:val="00890C83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0B2B"/>
    <w:rsid w:val="00974212"/>
    <w:rsid w:val="009869FF"/>
    <w:rsid w:val="00987EC1"/>
    <w:rsid w:val="00995311"/>
    <w:rsid w:val="009A4A4E"/>
    <w:rsid w:val="009C25FA"/>
    <w:rsid w:val="009C32FC"/>
    <w:rsid w:val="009D02B9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65529"/>
    <w:rsid w:val="00A7099E"/>
    <w:rsid w:val="00A9556A"/>
    <w:rsid w:val="00AA2DEC"/>
    <w:rsid w:val="00AA3CF0"/>
    <w:rsid w:val="00AA6279"/>
    <w:rsid w:val="00AB234C"/>
    <w:rsid w:val="00AB3FDA"/>
    <w:rsid w:val="00AB6FEC"/>
    <w:rsid w:val="00AD37B1"/>
    <w:rsid w:val="00AD79AF"/>
    <w:rsid w:val="00AF70A8"/>
    <w:rsid w:val="00B00042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85E02"/>
    <w:rsid w:val="00B86AA8"/>
    <w:rsid w:val="00B9491C"/>
    <w:rsid w:val="00B963B5"/>
    <w:rsid w:val="00BA3175"/>
    <w:rsid w:val="00BB29C5"/>
    <w:rsid w:val="00BB3161"/>
    <w:rsid w:val="00BB43F9"/>
    <w:rsid w:val="00BB47E9"/>
    <w:rsid w:val="00BC19B6"/>
    <w:rsid w:val="00BC4BE9"/>
    <w:rsid w:val="00BD3D45"/>
    <w:rsid w:val="00BD4869"/>
    <w:rsid w:val="00BF330A"/>
    <w:rsid w:val="00BF4726"/>
    <w:rsid w:val="00C031FA"/>
    <w:rsid w:val="00C040A8"/>
    <w:rsid w:val="00C04EEF"/>
    <w:rsid w:val="00C06A28"/>
    <w:rsid w:val="00C111A0"/>
    <w:rsid w:val="00C11C85"/>
    <w:rsid w:val="00C2434B"/>
    <w:rsid w:val="00C35FD5"/>
    <w:rsid w:val="00C45A7D"/>
    <w:rsid w:val="00C46E8C"/>
    <w:rsid w:val="00C55334"/>
    <w:rsid w:val="00C579C6"/>
    <w:rsid w:val="00C65F19"/>
    <w:rsid w:val="00C70452"/>
    <w:rsid w:val="00C71396"/>
    <w:rsid w:val="00C77382"/>
    <w:rsid w:val="00C80AC4"/>
    <w:rsid w:val="00C918FE"/>
    <w:rsid w:val="00CC1146"/>
    <w:rsid w:val="00CC5918"/>
    <w:rsid w:val="00CD0D69"/>
    <w:rsid w:val="00CF5EAE"/>
    <w:rsid w:val="00D031D9"/>
    <w:rsid w:val="00D059DD"/>
    <w:rsid w:val="00D16B9B"/>
    <w:rsid w:val="00D22D0B"/>
    <w:rsid w:val="00D4074F"/>
    <w:rsid w:val="00D425A7"/>
    <w:rsid w:val="00D46FFB"/>
    <w:rsid w:val="00D5094D"/>
    <w:rsid w:val="00D7452C"/>
    <w:rsid w:val="00D75A85"/>
    <w:rsid w:val="00D935B9"/>
    <w:rsid w:val="00DA1D90"/>
    <w:rsid w:val="00DA28FD"/>
    <w:rsid w:val="00DA7DC3"/>
    <w:rsid w:val="00DB764F"/>
    <w:rsid w:val="00DD165F"/>
    <w:rsid w:val="00DD24DE"/>
    <w:rsid w:val="00DD3E97"/>
    <w:rsid w:val="00DF1A18"/>
    <w:rsid w:val="00E004E4"/>
    <w:rsid w:val="00E11627"/>
    <w:rsid w:val="00E12012"/>
    <w:rsid w:val="00E37D16"/>
    <w:rsid w:val="00E5000F"/>
    <w:rsid w:val="00E5209B"/>
    <w:rsid w:val="00E61BA9"/>
    <w:rsid w:val="00E624D3"/>
    <w:rsid w:val="00E625EB"/>
    <w:rsid w:val="00E77EFE"/>
    <w:rsid w:val="00E84B6B"/>
    <w:rsid w:val="00E86924"/>
    <w:rsid w:val="00E87D76"/>
    <w:rsid w:val="00E910FA"/>
    <w:rsid w:val="00E9642A"/>
    <w:rsid w:val="00EB6A9E"/>
    <w:rsid w:val="00EB6B12"/>
    <w:rsid w:val="00EC0E87"/>
    <w:rsid w:val="00EC1438"/>
    <w:rsid w:val="00EC585F"/>
    <w:rsid w:val="00ED1BDE"/>
    <w:rsid w:val="00ED47E8"/>
    <w:rsid w:val="00EE2D7F"/>
    <w:rsid w:val="00EE6D55"/>
    <w:rsid w:val="00F03E9F"/>
    <w:rsid w:val="00F04162"/>
    <w:rsid w:val="00F14FDF"/>
    <w:rsid w:val="00F17F8B"/>
    <w:rsid w:val="00F200F6"/>
    <w:rsid w:val="00F21A98"/>
    <w:rsid w:val="00F31245"/>
    <w:rsid w:val="00F35C7F"/>
    <w:rsid w:val="00F37481"/>
    <w:rsid w:val="00F42C0B"/>
    <w:rsid w:val="00F47B20"/>
    <w:rsid w:val="00F50E8E"/>
    <w:rsid w:val="00F5280D"/>
    <w:rsid w:val="00F553CC"/>
    <w:rsid w:val="00F71828"/>
    <w:rsid w:val="00F83741"/>
    <w:rsid w:val="00F863C1"/>
    <w:rsid w:val="00F94EA3"/>
    <w:rsid w:val="00F96D3A"/>
    <w:rsid w:val="00FA13A4"/>
    <w:rsid w:val="00FA57C4"/>
    <w:rsid w:val="00FB63BE"/>
    <w:rsid w:val="00FD030A"/>
    <w:rsid w:val="00FD380D"/>
    <w:rsid w:val="00FD3880"/>
    <w:rsid w:val="00FE49C1"/>
    <w:rsid w:val="00FF08CD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B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714F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22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5</TotalTime>
  <Pages>3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47</cp:revision>
  <cp:lastPrinted>2019-01-07T14:34:00Z</cp:lastPrinted>
  <dcterms:created xsi:type="dcterms:W3CDTF">2019-09-18T03:59:00Z</dcterms:created>
  <dcterms:modified xsi:type="dcterms:W3CDTF">2021-10-19T15:18:00Z</dcterms:modified>
</cp:coreProperties>
</file>